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0e62b5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0e62b5f-b8a5-11ef-af1e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OQ4DQQiz8gH+/0t+QGyTpEkTyRQZrfYqLMDHDOZrNf7qH4BCV/Gl/dEPfK9f/2Fqpkp4876HeBAKayNy6eMAr8DO+XqF180RssQTPDUqalr95vMTpZ91wK/Wi1xsoen8KEKCcX4cILtO6+PlyoQnYR/Njy4hInI9k1k2ybmx0j7oVx2T1ZZDJMIQjwDSMRFHVSLFg2RcKs0ZE+tFJUoznCPZpUny+VnG1IqSMMaj4FigVdhO1pQPU2Exy3Q5H9aI8mWjK/fb5oBIkZxzfqU8S9l2y/2BjWVHdCPn4yXovfL86/r4hM+LPBin6sqw5yL/FKPCs7jz/U1b5eyh42r/LeWqo/rkfGDXwVF4gIe1m45bdTG/1lZU67yT/c2tege5yNM/Pu8+AbwqbTqM5Jp0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no service whatsoever eureka mt 5991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0e62b5f-b8a5-11ef-af1e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0e62b5f-b8a5-11ef-af1e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0e62b5f-b8a5-11ef-af1e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0e62b5f</dc:title>
  <dc:creator/>
  <cp:keywords/>
  <dcterms:created xsi:type="dcterms:W3CDTF">2026-05-03T09:26:41Z</dcterms:created>
  <dcterms:modified xsi:type="dcterms:W3CDTF">2026-05-03T09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